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92B3D" w14:textId="15470B18" w:rsidR="00112C41" w:rsidRDefault="00112C41" w:rsidP="00112C41">
      <w:pPr>
        <w:pStyle w:val="Title"/>
        <w:ind w:left="720" w:firstLine="720"/>
      </w:pPr>
      <w:bookmarkStart w:id="0" w:name="_Hlk123411227"/>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FD43023" w:rsidR="00112C41" w:rsidRPr="007B6050" w:rsidRDefault="00A01D83" w:rsidP="00112C41">
      <w:pPr>
        <w:pStyle w:val="BodyText"/>
        <w:ind w:left="2160" w:firstLine="720"/>
        <w:rPr>
          <w:color w:val="808080" w:themeColor="background1" w:themeShade="80"/>
          <w:sz w:val="40"/>
          <w:szCs w:val="40"/>
        </w:rPr>
      </w:pPr>
      <w:r>
        <w:rPr>
          <w:color w:val="808080" w:themeColor="background1" w:themeShade="80"/>
          <w:sz w:val="40"/>
          <w:szCs w:val="40"/>
          <w:shd w:val="clear" w:color="auto" w:fill="FFFFFF"/>
        </w:rPr>
        <w:t>Campus Placement</w:t>
      </w:r>
      <w:r w:rsidR="00112C41" w:rsidRPr="007B6050">
        <w:rPr>
          <w:color w:val="808080" w:themeColor="background1" w:themeShade="80"/>
          <w:sz w:val="40"/>
          <w:szCs w:val="40"/>
          <w:shd w:val="clear" w:color="auto" w:fill="FFFFFF"/>
        </w:rPr>
        <w:t xml:space="preserve"> Prediction</w:t>
      </w:r>
    </w:p>
    <w:bookmarkEnd w:id="0"/>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324B8B81" w14:textId="33F23768" w:rsidR="00112C41" w:rsidRDefault="00112C41" w:rsidP="003E5184">
      <w:pPr>
        <w:pStyle w:val="Heading3"/>
        <w:ind w:left="0"/>
      </w:pPr>
    </w:p>
    <w:p w14:paraId="6E444D3F" w14:textId="4D545A21" w:rsidR="003E5184" w:rsidRDefault="003E5184" w:rsidP="003E5184">
      <w:pPr>
        <w:pStyle w:val="Heading3"/>
        <w:ind w:left="0"/>
      </w:pPr>
    </w:p>
    <w:p w14:paraId="381281B9" w14:textId="390778F7" w:rsidR="003E5184" w:rsidRDefault="003E5184" w:rsidP="003E5184">
      <w:pPr>
        <w:pStyle w:val="Heading3"/>
        <w:ind w:left="0"/>
      </w:pPr>
    </w:p>
    <w:p w14:paraId="6EB85EA4" w14:textId="32139B49" w:rsidR="003E5184" w:rsidRDefault="003E5184" w:rsidP="003E5184">
      <w:pPr>
        <w:pStyle w:val="Heading3"/>
        <w:ind w:left="0"/>
      </w:pPr>
    </w:p>
    <w:p w14:paraId="353913F7" w14:textId="69BFB967" w:rsidR="003E5184" w:rsidRDefault="003E5184" w:rsidP="003E5184">
      <w:pPr>
        <w:pStyle w:val="Heading3"/>
        <w:ind w:left="0"/>
      </w:pPr>
    </w:p>
    <w:p w14:paraId="7B3899FA" w14:textId="45780BCC" w:rsidR="003E5184" w:rsidRDefault="003E5184" w:rsidP="003E5184">
      <w:pPr>
        <w:pStyle w:val="Heading3"/>
        <w:ind w:left="0"/>
      </w:pPr>
    </w:p>
    <w:p w14:paraId="2969743E" w14:textId="4D9D2DEA" w:rsidR="003E5184" w:rsidRDefault="003E5184" w:rsidP="003E5184">
      <w:pPr>
        <w:pStyle w:val="Heading3"/>
        <w:ind w:left="0"/>
      </w:pPr>
    </w:p>
    <w:p w14:paraId="21F7371C" w14:textId="240A037E" w:rsidR="003E5184" w:rsidRDefault="003E5184" w:rsidP="003E5184">
      <w:pPr>
        <w:pStyle w:val="Heading3"/>
        <w:ind w:left="0"/>
      </w:pPr>
    </w:p>
    <w:p w14:paraId="2F34B5D7" w14:textId="1430D45F" w:rsidR="003E5184" w:rsidRDefault="003E5184" w:rsidP="003E5184">
      <w:pPr>
        <w:pStyle w:val="Heading3"/>
        <w:ind w:left="0"/>
      </w:pPr>
    </w:p>
    <w:p w14:paraId="304FFD21" w14:textId="07AEB2CF" w:rsidR="003E5184" w:rsidRDefault="003E5184" w:rsidP="003E5184">
      <w:pPr>
        <w:pStyle w:val="Heading3"/>
        <w:ind w:left="0"/>
      </w:pPr>
    </w:p>
    <w:p w14:paraId="540E5E2E" w14:textId="463FE047" w:rsidR="003E5184" w:rsidRDefault="003E5184" w:rsidP="003E5184">
      <w:pPr>
        <w:pStyle w:val="Heading3"/>
        <w:ind w:left="0"/>
      </w:pPr>
    </w:p>
    <w:p w14:paraId="1B8BEE45" w14:textId="624084D0" w:rsidR="003E5184" w:rsidRDefault="003E5184" w:rsidP="003E5184">
      <w:pPr>
        <w:pStyle w:val="Heading3"/>
        <w:ind w:left="0"/>
      </w:pPr>
    </w:p>
    <w:p w14:paraId="6033FECB" w14:textId="45C2ACC7" w:rsidR="003E5184" w:rsidRDefault="003E5184" w:rsidP="003E5184">
      <w:pPr>
        <w:pStyle w:val="Heading3"/>
        <w:ind w:left="0"/>
      </w:pPr>
    </w:p>
    <w:p w14:paraId="586B31DF" w14:textId="23652137" w:rsidR="003E5184" w:rsidRDefault="003E5184" w:rsidP="003E5184">
      <w:pPr>
        <w:pStyle w:val="Heading3"/>
        <w:ind w:left="0"/>
      </w:pPr>
    </w:p>
    <w:p w14:paraId="79B7EF5A" w14:textId="20664EA0" w:rsidR="003E5184" w:rsidRDefault="003E5184" w:rsidP="003E5184">
      <w:pPr>
        <w:pStyle w:val="Heading3"/>
        <w:ind w:left="0"/>
      </w:pPr>
    </w:p>
    <w:p w14:paraId="0FE31E94" w14:textId="1718CE10" w:rsidR="003E5184" w:rsidRDefault="003E5184" w:rsidP="003E5184">
      <w:pPr>
        <w:pStyle w:val="Heading3"/>
        <w:ind w:left="0"/>
      </w:pPr>
    </w:p>
    <w:p w14:paraId="2DA5FB6E" w14:textId="53AB669A" w:rsidR="003E5184" w:rsidRDefault="003E5184" w:rsidP="003E5184">
      <w:pPr>
        <w:pStyle w:val="Heading3"/>
        <w:ind w:left="0"/>
      </w:pPr>
    </w:p>
    <w:p w14:paraId="718C1243" w14:textId="25A578E5" w:rsidR="003E5184" w:rsidRDefault="003E5184" w:rsidP="003E5184">
      <w:pPr>
        <w:pStyle w:val="Heading3"/>
        <w:ind w:left="0"/>
      </w:pPr>
    </w:p>
    <w:p w14:paraId="581BBA0A" w14:textId="3ABCEB19" w:rsidR="003E5184" w:rsidRDefault="003E5184" w:rsidP="003E5184">
      <w:pPr>
        <w:pStyle w:val="Heading3"/>
        <w:ind w:left="0"/>
      </w:pPr>
    </w:p>
    <w:p w14:paraId="7C93F346" w14:textId="52E8B26C" w:rsidR="003E5184" w:rsidRDefault="003E5184" w:rsidP="003E5184">
      <w:pPr>
        <w:pStyle w:val="Heading3"/>
        <w:ind w:left="0"/>
      </w:pPr>
    </w:p>
    <w:p w14:paraId="4411CBF3" w14:textId="79CA06A3" w:rsidR="003E5184" w:rsidRDefault="003E5184" w:rsidP="003E5184">
      <w:pPr>
        <w:pStyle w:val="Heading3"/>
        <w:ind w:left="0"/>
      </w:pPr>
    </w:p>
    <w:p w14:paraId="566D817E" w14:textId="420D965D" w:rsidR="003E5184" w:rsidRDefault="003E5184" w:rsidP="003E5184">
      <w:pPr>
        <w:pStyle w:val="Heading3"/>
        <w:ind w:left="0"/>
      </w:pPr>
    </w:p>
    <w:p w14:paraId="1E4E5497" w14:textId="3E0FE06D" w:rsidR="003E5184" w:rsidRDefault="003E5184" w:rsidP="003E5184">
      <w:pPr>
        <w:pStyle w:val="Heading3"/>
        <w:ind w:left="0"/>
      </w:pPr>
    </w:p>
    <w:p w14:paraId="02217896" w14:textId="591BD4CD" w:rsidR="003E5184" w:rsidRDefault="003E5184" w:rsidP="003E5184">
      <w:pPr>
        <w:pStyle w:val="Heading3"/>
        <w:ind w:left="0"/>
      </w:pPr>
    </w:p>
    <w:p w14:paraId="1BBFB32A" w14:textId="244911F3" w:rsidR="003E5184" w:rsidRDefault="003E5184" w:rsidP="003E5184">
      <w:pPr>
        <w:pStyle w:val="Heading3"/>
        <w:ind w:left="0"/>
      </w:pPr>
    </w:p>
    <w:p w14:paraId="224259E4" w14:textId="667F45A9" w:rsidR="003E5184" w:rsidRDefault="003E5184" w:rsidP="003E5184">
      <w:pPr>
        <w:pStyle w:val="Heading3"/>
        <w:ind w:left="0"/>
      </w:pPr>
    </w:p>
    <w:p w14:paraId="3BA04953" w14:textId="0F29C255" w:rsidR="003E5184" w:rsidRDefault="003E5184" w:rsidP="003E5184">
      <w:pPr>
        <w:pStyle w:val="Heading3"/>
        <w:ind w:left="0"/>
      </w:pPr>
    </w:p>
    <w:p w14:paraId="5010EDCD" w14:textId="347FB0C8" w:rsidR="003E5184" w:rsidRDefault="003E5184" w:rsidP="003E5184">
      <w:pPr>
        <w:pStyle w:val="Heading3"/>
        <w:ind w:left="0"/>
      </w:pPr>
    </w:p>
    <w:p w14:paraId="21ADC44C" w14:textId="225050B5" w:rsidR="003E5184" w:rsidRDefault="003E5184" w:rsidP="003E5184">
      <w:pPr>
        <w:pStyle w:val="Heading3"/>
        <w:ind w:left="0"/>
      </w:pPr>
    </w:p>
    <w:p w14:paraId="7E34F2F6" w14:textId="5059C4F2" w:rsidR="003E5184" w:rsidRDefault="003E5184" w:rsidP="003E5184">
      <w:pPr>
        <w:pStyle w:val="Heading3"/>
        <w:ind w:left="0"/>
      </w:pPr>
    </w:p>
    <w:p w14:paraId="1EE5623D" w14:textId="60F68E55" w:rsidR="003E5184" w:rsidRDefault="003E5184" w:rsidP="003E5184">
      <w:pPr>
        <w:pStyle w:val="Heading3"/>
        <w:ind w:left="0"/>
      </w:pPr>
    </w:p>
    <w:p w14:paraId="6DBF3A5A" w14:textId="77777777" w:rsidR="003E5184" w:rsidRDefault="003E5184" w:rsidP="003E5184">
      <w:pPr>
        <w:pStyle w:val="Heading3"/>
        <w:ind w:left="0"/>
      </w:pPr>
    </w:p>
    <w:p w14:paraId="1733A0BE" w14:textId="77777777" w:rsidR="00112C41" w:rsidRDefault="00112C41" w:rsidP="00112C41">
      <w:pPr>
        <w:pStyle w:val="BodyText"/>
        <w:spacing w:before="11"/>
        <w:rPr>
          <w:b/>
          <w:sz w:val="9"/>
        </w:rPr>
      </w:pPr>
    </w:p>
    <w:p w14:paraId="0D6B8E12" w14:textId="655C107C" w:rsidR="00112C41" w:rsidRPr="00A67BA6" w:rsidRDefault="00112C41" w:rsidP="00A67BA6">
      <w:pPr>
        <w:rPr>
          <w:b/>
          <w:bCs/>
          <w:sz w:val="36"/>
          <w:szCs w:val="36"/>
        </w:rPr>
      </w:pPr>
    </w:p>
    <w:p w14:paraId="7235F678" w14:textId="77777777" w:rsidR="00112C41" w:rsidRPr="003D0AB8" w:rsidRDefault="00112C41" w:rsidP="00112C41"/>
    <w:p w14:paraId="1B53AE82" w14:textId="762133BB" w:rsidR="00B511A7" w:rsidRDefault="00B511A7"/>
    <w:p w14:paraId="26E8AB40" w14:textId="40BA0CFD" w:rsidR="00112C41" w:rsidRDefault="00112C41">
      <w:pPr>
        <w:rPr>
          <w:b/>
          <w:bCs/>
          <w:sz w:val="32"/>
          <w:szCs w:val="32"/>
        </w:rPr>
      </w:pPr>
      <w:r w:rsidRPr="00112C41">
        <w:rPr>
          <w:b/>
          <w:bCs/>
          <w:sz w:val="32"/>
          <w:szCs w:val="32"/>
        </w:rPr>
        <w:lastRenderedPageBreak/>
        <w:t xml:space="preserve">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21606921"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1" w:name="_Hlk79950395"/>
      <w:r w:rsidRPr="00112C41">
        <w:rPr>
          <w:b/>
          <w:bCs/>
          <w:sz w:val="24"/>
          <w:szCs w:val="24"/>
        </w:rPr>
        <w:t>‘</w:t>
      </w:r>
      <w:r w:rsidR="00A01D83">
        <w:rPr>
          <w:b/>
          <w:bCs/>
          <w:sz w:val="24"/>
          <w:szCs w:val="24"/>
          <w:shd w:val="clear" w:color="auto" w:fill="FFFFFF"/>
        </w:rPr>
        <w:t>Campus Placement</w:t>
      </w:r>
      <w:r w:rsidRPr="00112C41">
        <w:rPr>
          <w:b/>
          <w:bCs/>
          <w:sz w:val="24"/>
          <w:szCs w:val="24"/>
          <w:shd w:val="clear" w:color="auto" w:fill="FFFFFF"/>
        </w:rPr>
        <w:t xml:space="preserve"> Prediction</w:t>
      </w:r>
      <w:r w:rsidRPr="00112C41">
        <w:rPr>
          <w:b/>
          <w:bCs/>
          <w:sz w:val="24"/>
          <w:szCs w:val="24"/>
        </w:rPr>
        <w:t>’</w:t>
      </w:r>
      <w:bookmarkEnd w:id="1"/>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6A531F50" w14:textId="69FDB157" w:rsidR="00234CC8"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8">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4E7DE9C" w14:textId="78DAA64E" w:rsidR="00234CC8" w:rsidRPr="00234CC8" w:rsidRDefault="00234CC8" w:rsidP="00234CC8">
      <w:pPr>
        <w:rPr>
          <w:b/>
          <w:bCs/>
          <w:sz w:val="32"/>
          <w:szCs w:val="32"/>
        </w:rPr>
        <w:sectPr w:rsidR="00234CC8" w:rsidRPr="00234CC8">
          <w:headerReference w:type="default" r:id="rId9"/>
          <w:footerReference w:type="default" r:id="rId10"/>
          <w:pgSz w:w="11910" w:h="16840"/>
          <w:pgMar w:top="1400" w:right="740" w:bottom="1200" w:left="1180" w:header="420" w:footer="1000" w:gutter="0"/>
          <w:pgNumType w:start="1"/>
          <w:cols w:space="720"/>
        </w:sectPr>
      </w:pPr>
      <w:r>
        <w:rPr>
          <w:noProof/>
          <w:lang w:val="en-IN" w:eastAsia="en-IN"/>
        </w:rPr>
        <w:drawing>
          <wp:anchor distT="0" distB="0" distL="114300" distR="114300" simplePos="0" relativeHeight="251659264" behindDoc="1" locked="0" layoutInCell="1" allowOverlap="1" wp14:anchorId="04194366" wp14:editId="10826756">
            <wp:simplePos x="0" y="0"/>
            <wp:positionH relativeFrom="margin">
              <wp:posOffset>264160</wp:posOffset>
            </wp:positionH>
            <wp:positionV relativeFrom="paragraph">
              <wp:posOffset>579120</wp:posOffset>
            </wp:positionV>
            <wp:extent cx="5135880" cy="284162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5880" cy="28416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112C41">
        <w:rPr>
          <w:b/>
          <w:bCs/>
          <w:sz w:val="32"/>
          <w:szCs w:val="32"/>
        </w:rPr>
        <w:t xml:space="preserve">Architecture </w:t>
      </w:r>
      <w:r>
        <w:rPr>
          <w:b/>
          <w:bCs/>
          <w:sz w:val="32"/>
          <w:szCs w:val="32"/>
        </w:rPr>
        <w:t>:</w:t>
      </w:r>
      <w:proofErr w:type="gramEnd"/>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CA2F47">
        <w:trPr>
          <w:trHeight w:val="517"/>
        </w:trPr>
        <w:tc>
          <w:tcPr>
            <w:tcW w:w="3005" w:type="dxa"/>
            <w:shd w:val="clear" w:color="auto" w:fill="D9D9D9" w:themeFill="background1" w:themeFillShade="D9"/>
          </w:tcPr>
          <w:p w14:paraId="53529A28"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CA2F47">
        <w:trPr>
          <w:trHeight w:val="521"/>
        </w:trPr>
        <w:tc>
          <w:tcPr>
            <w:tcW w:w="3005" w:type="dxa"/>
          </w:tcPr>
          <w:p w14:paraId="69B5CF32" w14:textId="2F815326" w:rsidR="0092011F" w:rsidRPr="00AB3424" w:rsidRDefault="00A01D83" w:rsidP="00CA2F47">
            <w:pPr>
              <w:jc w:val="both"/>
              <w:rPr>
                <w:rFonts w:asciiTheme="minorHAnsi" w:hAnsiTheme="minorHAnsi" w:cstheme="minorHAnsi"/>
              </w:rPr>
            </w:pPr>
            <w:r>
              <w:t>Gender</w:t>
            </w:r>
            <w:r w:rsidR="0092011F">
              <w:t xml:space="preserve"> </w:t>
            </w:r>
          </w:p>
        </w:tc>
        <w:tc>
          <w:tcPr>
            <w:tcW w:w="1276" w:type="dxa"/>
          </w:tcPr>
          <w:p w14:paraId="7EDAA393" w14:textId="2A19DF3F" w:rsidR="0092011F" w:rsidRPr="00AB3424" w:rsidRDefault="00A01D83" w:rsidP="00CA2F47">
            <w:pPr>
              <w:jc w:val="both"/>
              <w:rPr>
                <w:rFonts w:asciiTheme="minorHAnsi" w:hAnsiTheme="minorHAnsi" w:cstheme="minorHAnsi"/>
              </w:rPr>
            </w:pPr>
            <w:r>
              <w:rPr>
                <w:rFonts w:asciiTheme="minorHAnsi" w:hAnsiTheme="minorHAnsi" w:cstheme="minorHAnsi"/>
              </w:rPr>
              <w:t>Integer</w:t>
            </w:r>
          </w:p>
        </w:tc>
        <w:tc>
          <w:tcPr>
            <w:tcW w:w="3827" w:type="dxa"/>
          </w:tcPr>
          <w:p w14:paraId="24C24C9E" w14:textId="46DC2705" w:rsidR="0092011F" w:rsidRPr="00AB3424" w:rsidRDefault="00A01D83" w:rsidP="00CA2F47">
            <w:pPr>
              <w:jc w:val="both"/>
              <w:rPr>
                <w:rFonts w:asciiTheme="minorHAnsi" w:hAnsiTheme="minorHAnsi" w:cstheme="minorHAnsi"/>
              </w:rPr>
            </w:pPr>
            <w:r>
              <w:t>Gender of student</w:t>
            </w:r>
          </w:p>
        </w:tc>
      </w:tr>
      <w:tr w:rsidR="0092011F" w:rsidRPr="00AB3424" w14:paraId="63784CBE" w14:textId="77777777" w:rsidTr="00CA2F47">
        <w:trPr>
          <w:trHeight w:val="415"/>
        </w:trPr>
        <w:tc>
          <w:tcPr>
            <w:tcW w:w="3005" w:type="dxa"/>
          </w:tcPr>
          <w:p w14:paraId="70B28A42" w14:textId="7495F199" w:rsidR="00A01D83" w:rsidRPr="00AB3424" w:rsidRDefault="00A01D83" w:rsidP="00A01D83">
            <w:pPr>
              <w:jc w:val="both"/>
              <w:rPr>
                <w:rFonts w:asciiTheme="minorHAnsi" w:hAnsiTheme="minorHAnsi" w:cstheme="minorHAnsi"/>
              </w:rPr>
            </w:pPr>
            <w:proofErr w:type="spellStart"/>
            <w:r>
              <w:rPr>
                <w:rFonts w:asciiTheme="minorHAnsi" w:hAnsiTheme="minorHAnsi" w:cstheme="minorHAnsi"/>
              </w:rPr>
              <w:t>ssc_p</w:t>
            </w:r>
            <w:proofErr w:type="spellEnd"/>
            <w:r>
              <w:rPr>
                <w:rFonts w:asciiTheme="minorHAnsi" w:hAnsiTheme="minorHAnsi" w:cstheme="minorHAnsi"/>
              </w:rPr>
              <w:t xml:space="preserve">          </w:t>
            </w:r>
          </w:p>
          <w:p w14:paraId="64AA3CDE" w14:textId="26C3F28E" w:rsidR="0092011F" w:rsidRPr="00AB3424" w:rsidRDefault="0092011F" w:rsidP="00A01D83">
            <w:pPr>
              <w:jc w:val="both"/>
              <w:rPr>
                <w:rFonts w:asciiTheme="minorHAnsi" w:hAnsiTheme="minorHAnsi" w:cstheme="minorHAnsi"/>
              </w:rPr>
            </w:pPr>
          </w:p>
        </w:tc>
        <w:tc>
          <w:tcPr>
            <w:tcW w:w="1276" w:type="dxa"/>
          </w:tcPr>
          <w:p w14:paraId="71EDF653" w14:textId="4231B658" w:rsidR="0092011F"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tcPr>
          <w:p w14:paraId="510FBAA6" w14:textId="22CDA102" w:rsidR="0092011F" w:rsidRPr="00AB3424" w:rsidRDefault="00A01D83" w:rsidP="00CA2F47">
            <w:pPr>
              <w:jc w:val="both"/>
              <w:rPr>
                <w:rFonts w:asciiTheme="minorHAnsi" w:hAnsiTheme="minorHAnsi" w:cstheme="minorHAnsi"/>
              </w:rPr>
            </w:pPr>
            <w:proofErr w:type="spellStart"/>
            <w:r>
              <w:t>Ssc</w:t>
            </w:r>
            <w:proofErr w:type="spellEnd"/>
            <w:r>
              <w:t xml:space="preserve"> percentage</w:t>
            </w:r>
          </w:p>
        </w:tc>
      </w:tr>
      <w:tr w:rsidR="0092011F" w:rsidRPr="00AB3424" w14:paraId="005416DC" w14:textId="77777777" w:rsidTr="00CA2F47">
        <w:trPr>
          <w:trHeight w:val="421"/>
        </w:trPr>
        <w:tc>
          <w:tcPr>
            <w:tcW w:w="3005" w:type="dxa"/>
          </w:tcPr>
          <w:p w14:paraId="1924F815" w14:textId="12C7DF9F" w:rsidR="0092011F" w:rsidRPr="00AB3424" w:rsidRDefault="00A01D83" w:rsidP="00CA2F47">
            <w:pPr>
              <w:jc w:val="both"/>
              <w:rPr>
                <w:rFonts w:asciiTheme="minorHAnsi" w:hAnsiTheme="minorHAnsi" w:cstheme="minorHAnsi"/>
              </w:rPr>
            </w:pPr>
            <w:proofErr w:type="spellStart"/>
            <w:r>
              <w:t>ssc_b</w:t>
            </w:r>
            <w:proofErr w:type="spellEnd"/>
          </w:p>
        </w:tc>
        <w:tc>
          <w:tcPr>
            <w:tcW w:w="1276" w:type="dxa"/>
          </w:tcPr>
          <w:p w14:paraId="3A4DF60D" w14:textId="6C1FEC2E" w:rsidR="0092011F"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BE521F2" w14:textId="35C739EF" w:rsidR="0092011F" w:rsidRPr="00AB3424" w:rsidRDefault="00A01D83" w:rsidP="00CA2F47">
            <w:pPr>
              <w:jc w:val="both"/>
              <w:rPr>
                <w:rFonts w:asciiTheme="minorHAnsi" w:hAnsiTheme="minorHAnsi" w:cstheme="minorHAnsi"/>
              </w:rPr>
            </w:pPr>
            <w:proofErr w:type="spellStart"/>
            <w:r>
              <w:t>Ssc</w:t>
            </w:r>
            <w:proofErr w:type="spellEnd"/>
            <w:r>
              <w:t xml:space="preserve"> board</w:t>
            </w:r>
          </w:p>
        </w:tc>
      </w:tr>
      <w:tr w:rsidR="0092011F" w:rsidRPr="00AB3424" w14:paraId="35DDF53F" w14:textId="77777777" w:rsidTr="00CA2F47">
        <w:trPr>
          <w:trHeight w:val="413"/>
        </w:trPr>
        <w:tc>
          <w:tcPr>
            <w:tcW w:w="3005" w:type="dxa"/>
          </w:tcPr>
          <w:p w14:paraId="34FDB683" w14:textId="416333B8" w:rsidR="0092011F" w:rsidRPr="00AB3424" w:rsidRDefault="00A01D83" w:rsidP="00CA2F47">
            <w:pPr>
              <w:jc w:val="both"/>
              <w:rPr>
                <w:rFonts w:asciiTheme="minorHAnsi" w:hAnsiTheme="minorHAnsi" w:cstheme="minorHAnsi"/>
              </w:rPr>
            </w:pPr>
            <w:proofErr w:type="spellStart"/>
            <w:r>
              <w:t>hsc_p</w:t>
            </w:r>
            <w:proofErr w:type="spellEnd"/>
          </w:p>
        </w:tc>
        <w:tc>
          <w:tcPr>
            <w:tcW w:w="1276" w:type="dxa"/>
          </w:tcPr>
          <w:p w14:paraId="044F891A" w14:textId="77777777" w:rsidR="0092011F" w:rsidRPr="00AB3424" w:rsidRDefault="0092011F" w:rsidP="00CA2F47">
            <w:pPr>
              <w:jc w:val="both"/>
              <w:rPr>
                <w:rFonts w:asciiTheme="minorHAnsi" w:hAnsiTheme="minorHAnsi" w:cstheme="minorHAnsi"/>
              </w:rPr>
            </w:pPr>
            <w:r>
              <w:rPr>
                <w:rFonts w:asciiTheme="minorHAnsi" w:hAnsiTheme="minorHAnsi" w:cstheme="minorHAnsi"/>
              </w:rPr>
              <w:t>Float</w:t>
            </w:r>
          </w:p>
        </w:tc>
        <w:tc>
          <w:tcPr>
            <w:tcW w:w="3827" w:type="dxa"/>
          </w:tcPr>
          <w:p w14:paraId="7A4B4D35" w14:textId="2FF82F2A" w:rsidR="0092011F" w:rsidRPr="00AB3424" w:rsidRDefault="00A01D83" w:rsidP="00CA2F47">
            <w:pPr>
              <w:jc w:val="both"/>
              <w:rPr>
                <w:rFonts w:asciiTheme="minorHAnsi" w:hAnsiTheme="minorHAnsi" w:cstheme="minorHAnsi"/>
              </w:rPr>
            </w:pPr>
            <w:proofErr w:type="spellStart"/>
            <w:r>
              <w:t>Hsc</w:t>
            </w:r>
            <w:proofErr w:type="spellEnd"/>
            <w:r>
              <w:t xml:space="preserve"> percentage</w:t>
            </w:r>
          </w:p>
        </w:tc>
      </w:tr>
      <w:tr w:rsidR="00A01D83" w:rsidRPr="00AB3424" w14:paraId="22BB408F" w14:textId="77777777" w:rsidTr="00CA2F47">
        <w:trPr>
          <w:trHeight w:val="419"/>
        </w:trPr>
        <w:tc>
          <w:tcPr>
            <w:tcW w:w="3005" w:type="dxa"/>
          </w:tcPr>
          <w:p w14:paraId="1F1649A1" w14:textId="425A039B" w:rsidR="00A01D83" w:rsidRPr="00AB3424" w:rsidRDefault="00A01D83" w:rsidP="00CA2F47">
            <w:pPr>
              <w:jc w:val="both"/>
              <w:rPr>
                <w:rFonts w:asciiTheme="minorHAnsi" w:hAnsiTheme="minorHAnsi" w:cstheme="minorHAnsi"/>
              </w:rPr>
            </w:pPr>
            <w:proofErr w:type="spellStart"/>
            <w:r>
              <w:t>Hsc_b</w:t>
            </w:r>
            <w:proofErr w:type="spellEnd"/>
          </w:p>
        </w:tc>
        <w:tc>
          <w:tcPr>
            <w:tcW w:w="1276" w:type="dxa"/>
          </w:tcPr>
          <w:p w14:paraId="351373DD" w14:textId="05E3320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4650BEF9" w14:textId="3391FF35" w:rsidR="00A01D83" w:rsidRPr="00AB3424" w:rsidRDefault="00A01D83" w:rsidP="00CA2F47">
            <w:pPr>
              <w:jc w:val="both"/>
              <w:rPr>
                <w:rFonts w:asciiTheme="minorHAnsi" w:hAnsiTheme="minorHAnsi" w:cstheme="minorHAnsi"/>
              </w:rPr>
            </w:pPr>
            <w:proofErr w:type="spellStart"/>
            <w:r>
              <w:t>Hsc</w:t>
            </w:r>
            <w:proofErr w:type="spellEnd"/>
            <w:r>
              <w:t xml:space="preserve"> board</w:t>
            </w:r>
          </w:p>
        </w:tc>
      </w:tr>
      <w:tr w:rsidR="00A01D83" w:rsidRPr="00AB3424" w14:paraId="396BDFD1" w14:textId="77777777" w:rsidTr="00CA2F47">
        <w:trPr>
          <w:trHeight w:val="411"/>
        </w:trPr>
        <w:tc>
          <w:tcPr>
            <w:tcW w:w="3005" w:type="dxa"/>
          </w:tcPr>
          <w:p w14:paraId="04A86939" w14:textId="6C646A3D" w:rsidR="00A01D83" w:rsidRPr="00AB3424" w:rsidRDefault="00A01D83" w:rsidP="00CA2F47">
            <w:pPr>
              <w:jc w:val="both"/>
              <w:rPr>
                <w:rFonts w:asciiTheme="minorHAnsi" w:hAnsiTheme="minorHAnsi" w:cstheme="minorHAnsi"/>
              </w:rPr>
            </w:pPr>
            <w:proofErr w:type="spellStart"/>
            <w:r>
              <w:t>Hsc_s</w:t>
            </w:r>
            <w:proofErr w:type="spellEnd"/>
          </w:p>
        </w:tc>
        <w:tc>
          <w:tcPr>
            <w:tcW w:w="1276" w:type="dxa"/>
          </w:tcPr>
          <w:p w14:paraId="4BD956D2" w14:textId="31B9F1CD"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6BE48915" w14:textId="1D2EA574" w:rsidR="00A01D83" w:rsidRPr="00AB3424" w:rsidRDefault="00A01D83" w:rsidP="00CA2F47">
            <w:pPr>
              <w:jc w:val="both"/>
              <w:rPr>
                <w:rFonts w:asciiTheme="minorHAnsi" w:hAnsiTheme="minorHAnsi" w:cstheme="minorHAnsi"/>
              </w:rPr>
            </w:pPr>
            <w:proofErr w:type="spellStart"/>
            <w:r>
              <w:t>Hsc</w:t>
            </w:r>
            <w:proofErr w:type="spellEnd"/>
            <w:r>
              <w:t xml:space="preserve"> stream</w:t>
            </w:r>
          </w:p>
        </w:tc>
      </w:tr>
      <w:tr w:rsidR="00A01D83" w:rsidRPr="00AB3424" w14:paraId="5BB4CE17" w14:textId="77777777" w:rsidTr="00CA2F47">
        <w:trPr>
          <w:trHeight w:val="417"/>
        </w:trPr>
        <w:tc>
          <w:tcPr>
            <w:tcW w:w="3005" w:type="dxa"/>
          </w:tcPr>
          <w:p w14:paraId="7A76320F" w14:textId="3BF079C4" w:rsidR="00A01D83" w:rsidRPr="00AB3424" w:rsidRDefault="00A01D83" w:rsidP="00CA2F47">
            <w:pPr>
              <w:jc w:val="both"/>
              <w:rPr>
                <w:rFonts w:asciiTheme="minorHAnsi" w:hAnsiTheme="minorHAnsi" w:cstheme="minorHAnsi"/>
              </w:rPr>
            </w:pPr>
            <w:proofErr w:type="spellStart"/>
            <w:r>
              <w:t>Degree_p</w:t>
            </w:r>
            <w:proofErr w:type="spellEnd"/>
          </w:p>
        </w:tc>
        <w:tc>
          <w:tcPr>
            <w:tcW w:w="1276" w:type="dxa"/>
          </w:tcPr>
          <w:p w14:paraId="236B6130" w14:textId="53F1808C"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tcPr>
          <w:p w14:paraId="697C2C1A" w14:textId="2B2A4D53" w:rsidR="00A01D83" w:rsidRPr="00AB3424" w:rsidRDefault="00A01D83" w:rsidP="00CA2F47">
            <w:pPr>
              <w:jc w:val="both"/>
              <w:rPr>
                <w:rFonts w:asciiTheme="minorHAnsi" w:hAnsiTheme="minorHAnsi" w:cstheme="minorHAnsi"/>
              </w:rPr>
            </w:pPr>
            <w:r>
              <w:t>Degree percentage</w:t>
            </w:r>
          </w:p>
        </w:tc>
      </w:tr>
      <w:tr w:rsidR="00A01D83" w:rsidRPr="00AB3424" w14:paraId="1B8EBDEA" w14:textId="77777777" w:rsidTr="00CA2F47">
        <w:trPr>
          <w:trHeight w:val="423"/>
        </w:trPr>
        <w:tc>
          <w:tcPr>
            <w:tcW w:w="3005" w:type="dxa"/>
          </w:tcPr>
          <w:p w14:paraId="425330BB" w14:textId="7AFE8ADA" w:rsidR="00A01D83" w:rsidRPr="00AB3424" w:rsidRDefault="00A01D83" w:rsidP="00CA2F47">
            <w:pPr>
              <w:jc w:val="both"/>
              <w:rPr>
                <w:rFonts w:asciiTheme="minorHAnsi" w:hAnsiTheme="minorHAnsi" w:cstheme="minorHAnsi"/>
              </w:rPr>
            </w:pPr>
            <w:proofErr w:type="spellStart"/>
            <w:r>
              <w:t>Degree_t</w:t>
            </w:r>
            <w:proofErr w:type="spellEnd"/>
          </w:p>
        </w:tc>
        <w:tc>
          <w:tcPr>
            <w:tcW w:w="1276" w:type="dxa"/>
          </w:tcPr>
          <w:p w14:paraId="0C8150C0" w14:textId="5CC48DB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8038EEB" w14:textId="2B30C110" w:rsidR="00A01D83" w:rsidRPr="00AB3424" w:rsidRDefault="00A01D83" w:rsidP="00CA2F47">
            <w:pPr>
              <w:jc w:val="both"/>
              <w:rPr>
                <w:rFonts w:asciiTheme="minorHAnsi" w:hAnsiTheme="minorHAnsi" w:cstheme="minorHAnsi"/>
              </w:rPr>
            </w:pPr>
            <w:r>
              <w:t xml:space="preserve">Graduation </w:t>
            </w:r>
            <w:r w:rsidR="00CA2F47">
              <w:t>stream</w:t>
            </w:r>
          </w:p>
        </w:tc>
      </w:tr>
      <w:tr w:rsidR="00A01D83" w:rsidRPr="00AB3424" w14:paraId="6F307496" w14:textId="77777777" w:rsidTr="00CA2F47">
        <w:trPr>
          <w:trHeight w:val="401"/>
        </w:trPr>
        <w:tc>
          <w:tcPr>
            <w:tcW w:w="3005" w:type="dxa"/>
            <w:shd w:val="clear" w:color="auto" w:fill="auto"/>
          </w:tcPr>
          <w:p w14:paraId="04BD340B" w14:textId="43ED6318" w:rsidR="00A01D83" w:rsidRDefault="00A01D83" w:rsidP="00CA2F47">
            <w:pPr>
              <w:jc w:val="both"/>
            </w:pPr>
            <w:proofErr w:type="spellStart"/>
            <w:r>
              <w:t>Workex</w:t>
            </w:r>
            <w:proofErr w:type="spellEnd"/>
          </w:p>
          <w:p w14:paraId="4E188D1A" w14:textId="4E21E0E3" w:rsidR="00A01D83" w:rsidRPr="00AB3424" w:rsidRDefault="00A01D83" w:rsidP="00CA2F47">
            <w:pPr>
              <w:jc w:val="both"/>
              <w:rPr>
                <w:rFonts w:asciiTheme="minorHAnsi" w:hAnsiTheme="minorHAnsi" w:cstheme="minorHAnsi"/>
              </w:rPr>
            </w:pPr>
          </w:p>
        </w:tc>
        <w:tc>
          <w:tcPr>
            <w:tcW w:w="1276" w:type="dxa"/>
            <w:shd w:val="clear" w:color="auto" w:fill="auto"/>
          </w:tcPr>
          <w:p w14:paraId="1EEA0925" w14:textId="5DA5BBD0"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36D9D19" w14:textId="2D6FF6EB" w:rsidR="00A01D83" w:rsidRPr="00AB3424" w:rsidRDefault="00CA2F47" w:rsidP="00CA2F47">
            <w:pPr>
              <w:jc w:val="both"/>
              <w:rPr>
                <w:rFonts w:asciiTheme="minorHAnsi" w:hAnsiTheme="minorHAnsi" w:cstheme="minorHAnsi"/>
              </w:rPr>
            </w:pPr>
            <w:r>
              <w:t>Are they having any work experience</w:t>
            </w:r>
          </w:p>
        </w:tc>
      </w:tr>
      <w:tr w:rsidR="00A01D83" w:rsidRPr="00AB3424" w14:paraId="0FD7E405" w14:textId="77777777" w:rsidTr="00CA2F47">
        <w:trPr>
          <w:trHeight w:val="421"/>
        </w:trPr>
        <w:tc>
          <w:tcPr>
            <w:tcW w:w="3005" w:type="dxa"/>
            <w:shd w:val="clear" w:color="auto" w:fill="auto"/>
          </w:tcPr>
          <w:p w14:paraId="30F59AA6" w14:textId="4E3692FF" w:rsidR="00A01D83" w:rsidRPr="00AB3424" w:rsidRDefault="00A01D83" w:rsidP="00CA2F47">
            <w:pPr>
              <w:jc w:val="both"/>
              <w:rPr>
                <w:rFonts w:asciiTheme="minorHAnsi" w:hAnsiTheme="minorHAnsi" w:cstheme="minorHAnsi"/>
              </w:rPr>
            </w:pPr>
            <w:proofErr w:type="spellStart"/>
            <w:r>
              <w:t>Etest_p</w:t>
            </w:r>
            <w:proofErr w:type="spellEnd"/>
          </w:p>
        </w:tc>
        <w:tc>
          <w:tcPr>
            <w:tcW w:w="1276" w:type="dxa"/>
            <w:shd w:val="clear" w:color="auto" w:fill="auto"/>
          </w:tcPr>
          <w:p w14:paraId="593AAB65" w14:textId="36F14396"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shd w:val="clear" w:color="auto" w:fill="auto"/>
          </w:tcPr>
          <w:p w14:paraId="3ACE1A68" w14:textId="697E1BE1" w:rsidR="00A01D83" w:rsidRPr="00AB3424" w:rsidRDefault="00CA2F47" w:rsidP="00CA2F47">
            <w:pPr>
              <w:jc w:val="both"/>
              <w:rPr>
                <w:rFonts w:asciiTheme="minorHAnsi" w:hAnsiTheme="minorHAnsi" w:cstheme="minorHAnsi"/>
              </w:rPr>
            </w:pPr>
            <w:r>
              <w:t>Online test percentage</w:t>
            </w:r>
          </w:p>
        </w:tc>
      </w:tr>
      <w:tr w:rsidR="00A01D83" w:rsidRPr="00AB3424" w14:paraId="2AD56651" w14:textId="77777777" w:rsidTr="00CA2F47">
        <w:trPr>
          <w:trHeight w:val="412"/>
        </w:trPr>
        <w:tc>
          <w:tcPr>
            <w:tcW w:w="3005" w:type="dxa"/>
            <w:shd w:val="clear" w:color="auto" w:fill="auto"/>
          </w:tcPr>
          <w:p w14:paraId="68535E4B" w14:textId="07A343F8" w:rsidR="00A01D83" w:rsidRPr="00AB3424" w:rsidRDefault="00A01D83" w:rsidP="00CA2F47">
            <w:pPr>
              <w:jc w:val="both"/>
              <w:rPr>
                <w:rFonts w:asciiTheme="minorHAnsi" w:hAnsiTheme="minorHAnsi" w:cstheme="minorHAnsi"/>
              </w:rPr>
            </w:pPr>
            <w:proofErr w:type="spellStart"/>
            <w:r>
              <w:t>Specialisation</w:t>
            </w:r>
            <w:proofErr w:type="spellEnd"/>
          </w:p>
        </w:tc>
        <w:tc>
          <w:tcPr>
            <w:tcW w:w="1276" w:type="dxa"/>
            <w:shd w:val="clear" w:color="auto" w:fill="auto"/>
          </w:tcPr>
          <w:p w14:paraId="61555237" w14:textId="6DA1FD14"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213FE232" w14:textId="7603D9E0" w:rsidR="00A01D83" w:rsidRPr="00AB3424" w:rsidRDefault="00CA2F47" w:rsidP="00CA2F47">
            <w:pPr>
              <w:jc w:val="both"/>
              <w:rPr>
                <w:rFonts w:asciiTheme="minorHAnsi" w:hAnsiTheme="minorHAnsi" w:cstheme="minorHAnsi"/>
              </w:rPr>
            </w:pPr>
            <w:r>
              <w:t xml:space="preserve">Specialization the </w:t>
            </w:r>
            <w:proofErr w:type="spellStart"/>
            <w:r>
              <w:t>choosed</w:t>
            </w:r>
            <w:proofErr w:type="spellEnd"/>
            <w:r>
              <w:t xml:space="preserve"> in </w:t>
            </w:r>
            <w:proofErr w:type="spellStart"/>
            <w:r>
              <w:t>Mba</w:t>
            </w:r>
            <w:proofErr w:type="spellEnd"/>
          </w:p>
        </w:tc>
      </w:tr>
      <w:tr w:rsidR="00A01D83" w:rsidRPr="00AB3424" w14:paraId="48118AF3" w14:textId="77777777" w:rsidTr="00CA2F47">
        <w:trPr>
          <w:trHeight w:val="419"/>
        </w:trPr>
        <w:tc>
          <w:tcPr>
            <w:tcW w:w="3005" w:type="dxa"/>
            <w:shd w:val="clear" w:color="auto" w:fill="auto"/>
          </w:tcPr>
          <w:p w14:paraId="57C2F635" w14:textId="6F15CF91" w:rsidR="00A01D83" w:rsidRDefault="00A01D83" w:rsidP="00CA2F47">
            <w:pPr>
              <w:jc w:val="both"/>
            </w:pPr>
            <w:proofErr w:type="spellStart"/>
            <w:r>
              <w:t>Mba_p</w:t>
            </w:r>
            <w:proofErr w:type="spellEnd"/>
          </w:p>
        </w:tc>
        <w:tc>
          <w:tcPr>
            <w:tcW w:w="1276" w:type="dxa"/>
            <w:shd w:val="clear" w:color="auto" w:fill="auto"/>
          </w:tcPr>
          <w:p w14:paraId="6D6C45B7" w14:textId="77777777" w:rsidR="00A01D83"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4A49809B" w:rsidR="00A01D83" w:rsidRPr="00AB3424" w:rsidRDefault="00CA2F47" w:rsidP="00CA2F47">
            <w:pPr>
              <w:jc w:val="both"/>
              <w:rPr>
                <w:rFonts w:asciiTheme="minorHAnsi" w:hAnsiTheme="minorHAnsi" w:cstheme="minorHAnsi"/>
              </w:rPr>
            </w:pPr>
            <w:proofErr w:type="spellStart"/>
            <w:r>
              <w:t>Mba</w:t>
            </w:r>
            <w:proofErr w:type="spellEnd"/>
            <w:r>
              <w:t xml:space="preserve"> percentage</w:t>
            </w:r>
          </w:p>
        </w:tc>
      </w:tr>
      <w:tr w:rsidR="00A01D83" w:rsidRPr="00AB3424" w14:paraId="6A484266" w14:textId="77777777" w:rsidTr="00CA2F47">
        <w:trPr>
          <w:trHeight w:val="419"/>
        </w:trPr>
        <w:tc>
          <w:tcPr>
            <w:tcW w:w="3005" w:type="dxa"/>
            <w:shd w:val="clear" w:color="auto" w:fill="auto"/>
          </w:tcPr>
          <w:p w14:paraId="5CC7CE20" w14:textId="1D3E72EE" w:rsidR="00A01D83" w:rsidRDefault="00A01D83" w:rsidP="00CA2F47">
            <w:pPr>
              <w:jc w:val="both"/>
            </w:pPr>
            <w:r>
              <w:t>Status</w:t>
            </w:r>
          </w:p>
          <w:p w14:paraId="27CE2D09" w14:textId="4D980A16" w:rsidR="00A01D83" w:rsidRDefault="00A01D83" w:rsidP="00CA2F47">
            <w:pPr>
              <w:jc w:val="both"/>
            </w:pPr>
          </w:p>
        </w:tc>
        <w:tc>
          <w:tcPr>
            <w:tcW w:w="1276" w:type="dxa"/>
            <w:shd w:val="clear" w:color="auto" w:fill="auto"/>
          </w:tcPr>
          <w:p w14:paraId="2BA2679F" w14:textId="6A817BFA" w:rsidR="00A01D83"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06E15D5" w14:textId="5DFF138B" w:rsidR="00A01D83" w:rsidRDefault="00CA2F47" w:rsidP="00CA2F47">
            <w:pPr>
              <w:jc w:val="both"/>
            </w:pPr>
            <w:r>
              <w:t>Are they placed or not placed. This the outcome column.</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141BFF36" w:rsidR="0092011F" w:rsidRPr="0092011F" w:rsidRDefault="00CA2F47" w:rsidP="0092011F">
      <w:pPr>
        <w:rPr>
          <w:sz w:val="24"/>
          <w:szCs w:val="24"/>
        </w:rPr>
      </w:pPr>
      <w:r>
        <w:rPr>
          <w:sz w:val="24"/>
          <w:szCs w:val="24"/>
        </w:rPr>
        <w:t xml:space="preserve">Data source: </w:t>
      </w:r>
      <w:hyperlink r:id="rId12" w:history="1">
        <w:r w:rsidRPr="00CA2F47">
          <w:rPr>
            <w:rStyle w:val="Hyperlink"/>
            <w:sz w:val="24"/>
            <w:szCs w:val="24"/>
          </w:rPr>
          <w:t>https://www.kaggle.com/competitions/ml-with-python-course-project/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4948CD51"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w:t>
      </w:r>
      <w:proofErr w:type="spellStart"/>
      <w:r w:rsidRPr="0092011F">
        <w:rPr>
          <w:sz w:val="24"/>
          <w:szCs w:val="24"/>
        </w:rPr>
        <w:t>in</w:t>
      </w:r>
      <w:r w:rsidR="00CA2F47">
        <w:rPr>
          <w:sz w:val="24"/>
          <w:szCs w:val="24"/>
        </w:rPr>
        <w:t>predicting</w:t>
      </w:r>
      <w:proofErr w:type="spellEnd"/>
      <w:r w:rsidR="00CA2F47">
        <w:rPr>
          <w:sz w:val="24"/>
          <w:szCs w:val="24"/>
        </w:rPr>
        <w:t xml:space="preserve"> the status of placement</w:t>
      </w:r>
      <w:r w:rsidRPr="0092011F">
        <w:rPr>
          <w:sz w:val="24"/>
          <w:szCs w:val="24"/>
        </w:rPr>
        <w:t>.</w:t>
      </w:r>
    </w:p>
    <w:p w14:paraId="6EFC92B9" w14:textId="29529E26"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w:t>
      </w:r>
      <w:r w:rsidR="00CA2F47">
        <w:rPr>
          <w:sz w:val="24"/>
          <w:szCs w:val="24"/>
        </w:rPr>
        <w:t xml:space="preserve">student placed or not </w:t>
      </w:r>
      <w:r w:rsidRPr="0092011F">
        <w:rPr>
          <w:sz w:val="24"/>
          <w:szCs w:val="24"/>
        </w:rPr>
        <w:t xml:space="preserve">that attribute will remain the same. Similarly, if any attribute is having full missing values, then there is no use </w:t>
      </w:r>
      <w:r>
        <w:rPr>
          <w:sz w:val="24"/>
          <w:szCs w:val="24"/>
        </w:rPr>
        <w:lastRenderedPageBreak/>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22ABDE56" w14:textId="642C7DB8"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w:t>
      </w:r>
      <w:r w:rsidR="00CA2F47">
        <w:rPr>
          <w:sz w:val="24"/>
          <w:szCs w:val="24"/>
        </w:rPr>
        <w:t xml:space="preserve"> columns which have any missing values </w:t>
      </w:r>
      <w:r w:rsidRPr="0092011F">
        <w:rPr>
          <w:sz w:val="24"/>
          <w:szCs w:val="24"/>
        </w:rPr>
        <w:t>are filled in both the train set as well as the test set with supported appropriate data types.</w:t>
      </w:r>
    </w:p>
    <w:p w14:paraId="0E19F682" w14:textId="15129D7D" w:rsidR="0092011F" w:rsidRPr="0092011F" w:rsidRDefault="0092011F" w:rsidP="0092011F">
      <w:pPr>
        <w:rPr>
          <w:sz w:val="24"/>
          <w:szCs w:val="24"/>
        </w:rPr>
      </w:pPr>
    </w:p>
    <w:p w14:paraId="06308A19" w14:textId="3D994F47" w:rsidR="0092011F" w:rsidRPr="0092011F" w:rsidRDefault="0092011F" w:rsidP="0092011F">
      <w:pPr>
        <w:rPr>
          <w:b/>
          <w:bCs/>
          <w:sz w:val="24"/>
          <w:szCs w:val="24"/>
        </w:rPr>
      </w:pPr>
      <w:r w:rsidRPr="0092011F">
        <w:rPr>
          <w:b/>
          <w:bCs/>
          <w:sz w:val="24"/>
          <w:szCs w:val="24"/>
        </w:rPr>
        <w:t>2.</w:t>
      </w:r>
      <w:r w:rsidR="00CA2F47">
        <w:rPr>
          <w:b/>
          <w:bCs/>
          <w:sz w:val="24"/>
          <w:szCs w:val="24"/>
        </w:rPr>
        <w:t>5</w:t>
      </w:r>
      <w:r w:rsidRPr="0092011F">
        <w:rPr>
          <w:b/>
          <w:bCs/>
          <w:sz w:val="24"/>
          <w:szCs w:val="24"/>
        </w:rPr>
        <w:t xml:space="preserve"> Data Preprocessing</w:t>
      </w:r>
    </w:p>
    <w:p w14:paraId="638958AD" w14:textId="77E1C991" w:rsidR="0092011F" w:rsidRDefault="00CA2F47" w:rsidP="0092011F">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2BFEABB9" w14:textId="77777777" w:rsidR="00CA2F47" w:rsidRPr="0092011F" w:rsidRDefault="00CA2F47" w:rsidP="0092011F">
      <w:pPr>
        <w:rPr>
          <w:sz w:val="24"/>
          <w:szCs w:val="24"/>
        </w:rPr>
      </w:pPr>
    </w:p>
    <w:p w14:paraId="77741A5A" w14:textId="6C804D6F" w:rsidR="0092011F" w:rsidRPr="0092011F" w:rsidRDefault="0092011F" w:rsidP="0092011F">
      <w:pPr>
        <w:rPr>
          <w:b/>
          <w:bCs/>
          <w:sz w:val="24"/>
          <w:szCs w:val="24"/>
        </w:rPr>
      </w:pPr>
      <w:r w:rsidRPr="0092011F">
        <w:rPr>
          <w:b/>
          <w:bCs/>
          <w:sz w:val="24"/>
          <w:szCs w:val="24"/>
        </w:rPr>
        <w:t>2.</w:t>
      </w:r>
      <w:r w:rsidR="00CA2F47">
        <w:rPr>
          <w:b/>
          <w:bCs/>
          <w:sz w:val="24"/>
          <w:szCs w:val="24"/>
        </w:rPr>
        <w:t>6</w:t>
      </w:r>
      <w:r w:rsidRPr="0092011F">
        <w:rPr>
          <w:b/>
          <w:bCs/>
          <w:sz w:val="24"/>
          <w:szCs w:val="24"/>
        </w:rPr>
        <w:t xml:space="preserve"> Feature Engineering</w:t>
      </w:r>
    </w:p>
    <w:p w14:paraId="1DECBADA" w14:textId="255BB8E3" w:rsidR="000D2269" w:rsidRPr="000D2269" w:rsidRDefault="000D2269" w:rsidP="000D2269">
      <w:pPr>
        <w:rPr>
          <w:sz w:val="24"/>
          <w:szCs w:val="24"/>
        </w:rPr>
      </w:pPr>
      <w:r w:rsidRPr="000D2269">
        <w:rPr>
          <w:sz w:val="24"/>
          <w:szCs w:val="24"/>
        </w:rPr>
        <w:t>After preprocessing it was we saw that there are few categorical columns present in the data. For converting the categorical column, I have created the column transformer object and inside it I performed one hot encoding on categorical columns. Afterwar</w:t>
      </w:r>
      <w:r w:rsidR="00E10C11">
        <w:rPr>
          <w:sz w:val="24"/>
          <w:szCs w:val="24"/>
        </w:rPr>
        <w:t>d</w:t>
      </w:r>
      <w:r w:rsidRPr="000D2269">
        <w:rPr>
          <w:sz w:val="24"/>
          <w:szCs w:val="24"/>
        </w:rPr>
        <w:t xml:space="preserve">s I save the transformer object so that it can be used for transforming the test and prediction data in same way as train data. </w:t>
      </w:r>
      <w:r w:rsidR="003F262E" w:rsidRPr="003F262E">
        <w:rPr>
          <w:sz w:val="24"/>
          <w:szCs w:val="24"/>
        </w:rPr>
        <w:t>I have converted the target column categorical values into numerical using label encoder.</w:t>
      </w:r>
    </w:p>
    <w:p w14:paraId="20503604" w14:textId="37EDD723" w:rsidR="0092011F" w:rsidRPr="0092011F" w:rsidRDefault="0092011F" w:rsidP="0092011F">
      <w:pPr>
        <w:rPr>
          <w:b/>
          <w:bCs/>
          <w:sz w:val="24"/>
          <w:szCs w:val="24"/>
        </w:rPr>
      </w:pPr>
      <w:r w:rsidRPr="0092011F">
        <w:rPr>
          <w:b/>
          <w:bCs/>
          <w:sz w:val="24"/>
          <w:szCs w:val="24"/>
        </w:rPr>
        <w:t>2.</w:t>
      </w:r>
      <w:r w:rsidR="00CA2F47">
        <w:rPr>
          <w:b/>
          <w:bCs/>
          <w:sz w:val="24"/>
          <w:szCs w:val="24"/>
        </w:rPr>
        <w:t>7</w:t>
      </w:r>
      <w:r w:rsidRPr="0092011F">
        <w:rPr>
          <w:b/>
          <w:bCs/>
          <w:sz w:val="24"/>
          <w:szCs w:val="24"/>
        </w:rPr>
        <w:t xml:space="preserve"> Parameter Tuning</w:t>
      </w:r>
    </w:p>
    <w:p w14:paraId="37B57DD7" w14:textId="3F256A4D" w:rsidR="0092011F" w:rsidRPr="0092011F" w:rsidRDefault="000D2269" w:rsidP="0092011F">
      <w:pPr>
        <w:rPr>
          <w:sz w:val="24"/>
          <w:szCs w:val="24"/>
        </w:rPr>
      </w:pPr>
      <w:r w:rsidRPr="000D2269">
        <w:rPr>
          <w:sz w:val="24"/>
          <w:szCs w:val="24"/>
        </w:rPr>
        <w:t xml:space="preserve">I have used </w:t>
      </w:r>
      <w:proofErr w:type="spellStart"/>
      <w:r w:rsidRPr="000D2269">
        <w:rPr>
          <w:sz w:val="24"/>
          <w:szCs w:val="24"/>
        </w:rPr>
        <w:t>sklearn</w:t>
      </w:r>
      <w:proofErr w:type="spellEnd"/>
      <w:r w:rsidRPr="000D2269">
        <w:rPr>
          <w:sz w:val="24"/>
          <w:szCs w:val="24"/>
        </w:rPr>
        <w:t xml:space="preserve"> pipeline library with grid search cv to </w:t>
      </w:r>
      <w:proofErr w:type="spellStart"/>
      <w:r w:rsidRPr="000D2269">
        <w:rPr>
          <w:sz w:val="24"/>
          <w:szCs w:val="24"/>
        </w:rPr>
        <w:t>peform</w:t>
      </w:r>
      <w:proofErr w:type="spellEnd"/>
      <w:r w:rsidRPr="000D2269">
        <w:rPr>
          <w:sz w:val="24"/>
          <w:szCs w:val="24"/>
        </w:rPr>
        <w:t xml:space="preserve"> hyper parameter tuning. I have used different algorithms in pipeline and set different parameters for their important attributes.</w:t>
      </w:r>
    </w:p>
    <w:p w14:paraId="29E9BB8F" w14:textId="06BB6E6E" w:rsidR="0092011F" w:rsidRPr="0092011F" w:rsidRDefault="0092011F" w:rsidP="0092011F">
      <w:pPr>
        <w:rPr>
          <w:b/>
          <w:bCs/>
          <w:sz w:val="24"/>
          <w:szCs w:val="24"/>
        </w:rPr>
      </w:pPr>
      <w:r w:rsidRPr="0092011F">
        <w:rPr>
          <w:b/>
          <w:bCs/>
          <w:sz w:val="24"/>
          <w:szCs w:val="24"/>
        </w:rPr>
        <w:t>2.</w:t>
      </w:r>
      <w:r w:rsidR="00CA2F47">
        <w:rPr>
          <w:b/>
          <w:bCs/>
          <w:sz w:val="24"/>
          <w:szCs w:val="24"/>
        </w:rPr>
        <w:t>8</w:t>
      </w:r>
      <w:r w:rsidRPr="0092011F">
        <w:rPr>
          <w:b/>
          <w:bCs/>
          <w:sz w:val="24"/>
          <w:szCs w:val="24"/>
        </w:rPr>
        <w:t xml:space="preserve"> Model Building</w:t>
      </w:r>
    </w:p>
    <w:p w14:paraId="1D9F00F3" w14:textId="75909E1D" w:rsidR="000D2269" w:rsidRDefault="000D2269" w:rsidP="0092011F">
      <w:pPr>
        <w:rPr>
          <w:sz w:val="24"/>
          <w:szCs w:val="24"/>
        </w:rPr>
      </w:pPr>
      <w:r w:rsidRPr="000D2269">
        <w:rPr>
          <w:sz w:val="24"/>
          <w:szCs w:val="24"/>
        </w:rPr>
        <w:t>After doing all kinds of preprocessing operations mention above and performing scaling and hyperparameter tuning</w:t>
      </w:r>
      <w:r w:rsidR="00201243">
        <w:rPr>
          <w:sz w:val="24"/>
          <w:szCs w:val="24"/>
        </w:rPr>
        <w:t>,</w:t>
      </w:r>
      <w:r w:rsidR="00201243" w:rsidRPr="00201243">
        <w:rPr>
          <w:szCs w:val="24"/>
        </w:rPr>
        <w:t xml:space="preserve"> </w:t>
      </w:r>
      <w:r w:rsidR="00201243" w:rsidRPr="00BE0FBC">
        <w:rPr>
          <w:szCs w:val="24"/>
        </w:rPr>
        <w:t>the data set is passed into</w:t>
      </w:r>
      <w:r w:rsidR="00201243">
        <w:rPr>
          <w:szCs w:val="24"/>
        </w:rPr>
        <w:t xml:space="preserve"> Logistic </w:t>
      </w:r>
      <w:proofErr w:type="spellStart"/>
      <w:proofErr w:type="gramStart"/>
      <w:r w:rsidR="00201243">
        <w:rPr>
          <w:szCs w:val="24"/>
        </w:rPr>
        <w:t>Regression,Decision</w:t>
      </w:r>
      <w:proofErr w:type="spellEnd"/>
      <w:proofErr w:type="gramEnd"/>
      <w:r w:rsidR="00201243">
        <w:rPr>
          <w:szCs w:val="24"/>
        </w:rPr>
        <w:t xml:space="preserve"> Tree </w:t>
      </w:r>
      <w:proofErr w:type="spellStart"/>
      <w:r w:rsidR="00201243">
        <w:rPr>
          <w:szCs w:val="24"/>
        </w:rPr>
        <w:t>Classifier,Random</w:t>
      </w:r>
      <w:proofErr w:type="spellEnd"/>
      <w:r w:rsidR="00201243">
        <w:rPr>
          <w:szCs w:val="24"/>
        </w:rPr>
        <w:t xml:space="preserve"> Forest </w:t>
      </w:r>
      <w:proofErr w:type="spellStart"/>
      <w:r w:rsidR="00201243">
        <w:rPr>
          <w:szCs w:val="24"/>
        </w:rPr>
        <w:t>Classifier,SVC</w:t>
      </w:r>
      <w:proofErr w:type="spellEnd"/>
      <w:r w:rsidR="00201243" w:rsidRPr="00BE0FBC">
        <w:rPr>
          <w:szCs w:val="24"/>
        </w:rPr>
        <w:t xml:space="preserve">. It was found that </w:t>
      </w:r>
      <w:r w:rsidR="00201243">
        <w:rPr>
          <w:szCs w:val="24"/>
        </w:rPr>
        <w:t>SVC</w:t>
      </w:r>
      <w:r w:rsidR="00201243" w:rsidRPr="00BE0FBC">
        <w:rPr>
          <w:szCs w:val="24"/>
        </w:rPr>
        <w:t xml:space="preserve"> performs best wit</w:t>
      </w:r>
      <w:r w:rsidR="00201243">
        <w:rPr>
          <w:szCs w:val="24"/>
        </w:rPr>
        <w:t>h the highest accuracy score equals 0.88</w:t>
      </w:r>
      <w:r w:rsidR="00201243" w:rsidRPr="00BE0FBC">
        <w:rPr>
          <w:szCs w:val="24"/>
        </w:rPr>
        <w:t>. So ‘</w:t>
      </w:r>
      <w:r w:rsidR="00201243">
        <w:rPr>
          <w:szCs w:val="24"/>
        </w:rPr>
        <w:t>Random forest classifier</w:t>
      </w:r>
      <w:r w:rsidR="00201243" w:rsidRPr="00BE0FBC">
        <w:rPr>
          <w:szCs w:val="24"/>
        </w:rPr>
        <w:t>’ performed well in this problem</w:t>
      </w:r>
    </w:p>
    <w:p w14:paraId="0DBE0DB6" w14:textId="66F7A9DD" w:rsidR="0092011F" w:rsidRPr="00753DFE" w:rsidRDefault="00CA2F47" w:rsidP="0092011F">
      <w:pPr>
        <w:rPr>
          <w:sz w:val="24"/>
          <w:szCs w:val="24"/>
        </w:rPr>
      </w:pPr>
      <w:r>
        <w:rPr>
          <w:b/>
          <w:bCs/>
          <w:sz w:val="24"/>
          <w:szCs w:val="24"/>
        </w:rPr>
        <w:t>2.9</w:t>
      </w:r>
      <w:r w:rsidR="0092011F" w:rsidRPr="0092011F">
        <w:rPr>
          <w:b/>
          <w:bCs/>
          <w:sz w:val="24"/>
          <w:szCs w:val="24"/>
        </w:rPr>
        <w:t xml:space="preserve"> Model Saving</w:t>
      </w:r>
    </w:p>
    <w:p w14:paraId="04FE7D24" w14:textId="480EAD6E" w:rsidR="006143CF" w:rsidRDefault="000D2269" w:rsidP="0092011F">
      <w:pPr>
        <w:rPr>
          <w:sz w:val="24"/>
          <w:szCs w:val="24"/>
        </w:rPr>
      </w:pPr>
      <w:r w:rsidRPr="000D2269">
        <w:rPr>
          <w:sz w:val="24"/>
          <w:szCs w:val="24"/>
        </w:rPr>
        <w:t xml:space="preserve">Model is saved using </w:t>
      </w:r>
      <w:r w:rsidR="00B233D7">
        <w:rPr>
          <w:sz w:val="24"/>
          <w:szCs w:val="24"/>
        </w:rPr>
        <w:t>pickle</w:t>
      </w:r>
      <w:r w:rsidRPr="000D2269">
        <w:rPr>
          <w:sz w:val="24"/>
          <w:szCs w:val="24"/>
        </w:rPr>
        <w:t xml:space="preserve"> library.</w:t>
      </w:r>
    </w:p>
    <w:p w14:paraId="0DD25451" w14:textId="58F95DF9" w:rsidR="00B64F84" w:rsidRDefault="00B64F84" w:rsidP="0092011F">
      <w:pPr>
        <w:rPr>
          <w:sz w:val="24"/>
          <w:szCs w:val="24"/>
        </w:rPr>
      </w:pPr>
    </w:p>
    <w:p w14:paraId="3FE64BCE" w14:textId="77777777" w:rsidR="00B64F84" w:rsidRPr="0092011F" w:rsidRDefault="00B64F84" w:rsidP="0092011F">
      <w:pPr>
        <w:rPr>
          <w:sz w:val="24"/>
          <w:szCs w:val="24"/>
        </w:rPr>
      </w:pPr>
    </w:p>
    <w:p w14:paraId="296E36E4" w14:textId="4AB34B86" w:rsidR="0092011F" w:rsidRPr="0092011F" w:rsidRDefault="00CA2F47" w:rsidP="0092011F">
      <w:pPr>
        <w:rPr>
          <w:b/>
          <w:bCs/>
          <w:sz w:val="24"/>
          <w:szCs w:val="24"/>
        </w:rPr>
      </w:pPr>
      <w:r>
        <w:rPr>
          <w:b/>
          <w:bCs/>
          <w:sz w:val="24"/>
          <w:szCs w:val="24"/>
        </w:rPr>
        <w:t>2.1</w:t>
      </w:r>
      <w:r w:rsidR="00201243">
        <w:rPr>
          <w:b/>
          <w:bCs/>
          <w:sz w:val="24"/>
          <w:szCs w:val="24"/>
        </w:rPr>
        <w:t>0</w:t>
      </w:r>
      <w:r w:rsidR="0092011F" w:rsidRPr="0092011F">
        <w:rPr>
          <w:b/>
          <w:bCs/>
          <w:sz w:val="24"/>
          <w:szCs w:val="24"/>
        </w:rPr>
        <w:t xml:space="preserve">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7BBEF6DB" w:rsidR="0092011F" w:rsidRPr="0092011F" w:rsidRDefault="00CA2F47" w:rsidP="0092011F">
      <w:pPr>
        <w:rPr>
          <w:b/>
          <w:bCs/>
          <w:sz w:val="24"/>
          <w:szCs w:val="24"/>
        </w:rPr>
      </w:pPr>
      <w:r>
        <w:rPr>
          <w:b/>
          <w:bCs/>
          <w:sz w:val="24"/>
          <w:szCs w:val="24"/>
        </w:rPr>
        <w:t>2.1</w:t>
      </w:r>
      <w:r w:rsidR="00201243">
        <w:rPr>
          <w:b/>
          <w:bCs/>
          <w:sz w:val="24"/>
          <w:szCs w:val="24"/>
        </w:rPr>
        <w:t xml:space="preserve">1 </w:t>
      </w:r>
      <w:bookmarkStart w:id="2" w:name="_GoBack"/>
      <w:bookmarkEnd w:id="2"/>
      <w:r w:rsidR="0092011F" w:rsidRPr="0092011F">
        <w:rPr>
          <w:b/>
          <w:bCs/>
          <w:sz w:val="24"/>
          <w:szCs w:val="24"/>
        </w:rPr>
        <w:t>Deployment</w:t>
      </w:r>
    </w:p>
    <w:p w14:paraId="1692E177" w14:textId="4EF57FB7" w:rsidR="0092011F" w:rsidRPr="0092011F" w:rsidRDefault="0092011F" w:rsidP="0092011F">
      <w:pPr>
        <w:rPr>
          <w:sz w:val="24"/>
          <w:szCs w:val="24"/>
        </w:rPr>
      </w:pPr>
      <w:bookmarkStart w:id="3" w:name="_Hlk123411146"/>
      <w:r w:rsidRPr="0092011F">
        <w:rPr>
          <w:sz w:val="24"/>
          <w:szCs w:val="24"/>
        </w:rPr>
        <w:t xml:space="preserve">The cloud environment was set up and the project was deployed from GitHub into the </w:t>
      </w:r>
      <w:r w:rsidR="00A80B13">
        <w:rPr>
          <w:sz w:val="24"/>
          <w:szCs w:val="24"/>
        </w:rPr>
        <w:t>AWS</w:t>
      </w:r>
      <w:r w:rsidRPr="0092011F">
        <w:rPr>
          <w:sz w:val="24"/>
          <w:szCs w:val="24"/>
        </w:rPr>
        <w:t xml:space="preserve"> cloud platform.</w:t>
      </w:r>
    </w:p>
    <w:bookmarkEnd w:id="3"/>
    <w:p w14:paraId="67566326" w14:textId="155B33D5" w:rsidR="0092011F" w:rsidRDefault="0092011F" w:rsidP="0092011F">
      <w:pPr>
        <w:rPr>
          <w:b/>
          <w:bCs/>
          <w:sz w:val="24"/>
          <w:szCs w:val="24"/>
        </w:rPr>
      </w:pPr>
      <w:r w:rsidRPr="0092011F">
        <w:rPr>
          <w:sz w:val="24"/>
          <w:szCs w:val="24"/>
        </w:rPr>
        <w:t>App link-</w:t>
      </w:r>
      <w:r w:rsidR="004C3F06">
        <w:rPr>
          <w:b/>
          <w:bCs/>
          <w:sz w:val="24"/>
          <w:szCs w:val="24"/>
        </w:rPr>
        <w:t xml:space="preserve"> </w:t>
      </w:r>
    </w:p>
    <w:p w14:paraId="7D00B0F9" w14:textId="1E924B00" w:rsidR="0092011F" w:rsidRDefault="0092011F" w:rsidP="0092011F">
      <w:pPr>
        <w:rPr>
          <w:b/>
          <w:bCs/>
          <w:sz w:val="24"/>
          <w:szCs w:val="24"/>
        </w:rPr>
      </w:pPr>
    </w:p>
    <w:p w14:paraId="1EB64BF1" w14:textId="77777777" w:rsidR="00B64F84" w:rsidRDefault="00B64F84" w:rsidP="0092011F">
      <w:pPr>
        <w:rPr>
          <w:b/>
          <w:bCs/>
          <w:sz w:val="24"/>
          <w:szCs w:val="24"/>
        </w:rPr>
      </w:pPr>
    </w:p>
    <w:p w14:paraId="66632AC5" w14:textId="77777777" w:rsidR="00B64F84" w:rsidRDefault="00B64F84" w:rsidP="0092011F">
      <w:pPr>
        <w:rPr>
          <w:b/>
          <w:bCs/>
          <w:sz w:val="24"/>
          <w:szCs w:val="24"/>
        </w:rPr>
      </w:pPr>
    </w:p>
    <w:p w14:paraId="6D54134B" w14:textId="528C2B3A"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CA2F47">
        <w:trPr>
          <w:trHeight w:val="613"/>
        </w:trPr>
        <w:tc>
          <w:tcPr>
            <w:tcW w:w="3534" w:type="dxa"/>
            <w:shd w:val="clear" w:color="auto" w:fill="4471C4"/>
          </w:tcPr>
          <w:p w14:paraId="1F3BA99B" w14:textId="77777777" w:rsidR="0092011F" w:rsidRDefault="0092011F" w:rsidP="00CA2F4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CA2F47">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CA2F4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CA2F47">
        <w:trPr>
          <w:trHeight w:val="537"/>
        </w:trPr>
        <w:tc>
          <w:tcPr>
            <w:tcW w:w="3534" w:type="dxa"/>
          </w:tcPr>
          <w:p w14:paraId="23B9BB80" w14:textId="77777777" w:rsidR="0092011F" w:rsidRDefault="0092011F" w:rsidP="00CA2F4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CA2F4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CA2F47">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CA2F4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CA2F4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CA2F4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CA2F47">
        <w:trPr>
          <w:trHeight w:val="1477"/>
        </w:trPr>
        <w:tc>
          <w:tcPr>
            <w:tcW w:w="3534" w:type="dxa"/>
          </w:tcPr>
          <w:p w14:paraId="628D028C" w14:textId="77777777" w:rsidR="0092011F" w:rsidRDefault="0092011F" w:rsidP="00CA2F47">
            <w:pPr>
              <w:pStyle w:val="TableParagraph"/>
              <w:spacing w:before="2"/>
              <w:ind w:left="128"/>
              <w:rPr>
                <w:rFonts w:ascii="Calibri Light"/>
                <w:sz w:val="20"/>
              </w:rPr>
            </w:pPr>
          </w:p>
          <w:p w14:paraId="56A7A613" w14:textId="77777777" w:rsidR="0092011F" w:rsidRDefault="0092011F" w:rsidP="00CA2F4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CA2F47">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CA2F47">
            <w:pPr>
              <w:pStyle w:val="TableParagraph"/>
              <w:spacing w:before="2"/>
              <w:rPr>
                <w:rFonts w:ascii="Calibri Light"/>
                <w:sz w:val="20"/>
              </w:rPr>
            </w:pPr>
          </w:p>
          <w:p w14:paraId="3EDB595E" w14:textId="77777777" w:rsidR="0092011F" w:rsidRDefault="0092011F" w:rsidP="00CA2F4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CA2F47">
        <w:trPr>
          <w:trHeight w:val="1607"/>
        </w:trPr>
        <w:tc>
          <w:tcPr>
            <w:tcW w:w="3534" w:type="dxa"/>
          </w:tcPr>
          <w:p w14:paraId="22867090" w14:textId="77777777" w:rsidR="0092011F" w:rsidRDefault="0092011F" w:rsidP="00CA2F47">
            <w:pPr>
              <w:pStyle w:val="TableParagraph"/>
              <w:ind w:left="128"/>
              <w:rPr>
                <w:rFonts w:ascii="Calibri Light"/>
              </w:rPr>
            </w:pPr>
          </w:p>
          <w:p w14:paraId="1A990667" w14:textId="13402212" w:rsidR="0092011F" w:rsidRDefault="0092011F" w:rsidP="00CA2F47">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CA2F47">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CA2F47">
            <w:pPr>
              <w:pStyle w:val="TableParagraph"/>
              <w:spacing w:line="266" w:lineRule="exact"/>
              <w:ind w:right="471"/>
            </w:pPr>
          </w:p>
          <w:p w14:paraId="71C05588" w14:textId="6B732806" w:rsidR="0092011F" w:rsidRDefault="0092011F" w:rsidP="00CA2F47">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CA2F47">
        <w:trPr>
          <w:trHeight w:val="1408"/>
        </w:trPr>
        <w:tc>
          <w:tcPr>
            <w:tcW w:w="3534" w:type="dxa"/>
          </w:tcPr>
          <w:p w14:paraId="231AFBAE" w14:textId="77777777" w:rsidR="0092011F" w:rsidRDefault="0092011F" w:rsidP="00CA2F47">
            <w:pPr>
              <w:pStyle w:val="TableParagraph"/>
              <w:spacing w:line="270" w:lineRule="atLeast"/>
              <w:ind w:left="128" w:right="318"/>
            </w:pPr>
          </w:p>
          <w:p w14:paraId="5D361634" w14:textId="216690C2" w:rsidR="0092011F" w:rsidRDefault="0092011F" w:rsidP="00CA2F47">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CA2F47">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CA2F47">
            <w:pPr>
              <w:pStyle w:val="TableParagraph"/>
              <w:spacing w:line="270" w:lineRule="atLeast"/>
              <w:ind w:left="141" w:right="171"/>
            </w:pPr>
          </w:p>
          <w:p w14:paraId="2201803B" w14:textId="1261160D" w:rsidR="0092011F" w:rsidRDefault="0092011F" w:rsidP="00CA2F47">
            <w:pPr>
              <w:pStyle w:val="TableParagraph"/>
              <w:spacing w:line="270" w:lineRule="atLeast"/>
              <w:ind w:left="141" w:right="171"/>
            </w:pPr>
            <w:r>
              <w:t>The user should be able to fill the input field</w:t>
            </w:r>
          </w:p>
        </w:tc>
      </w:tr>
      <w:tr w:rsidR="0092011F" w14:paraId="74D194F1" w14:textId="77777777" w:rsidTr="00CA2F47">
        <w:trPr>
          <w:trHeight w:val="1611"/>
        </w:trPr>
        <w:tc>
          <w:tcPr>
            <w:tcW w:w="3534" w:type="dxa"/>
          </w:tcPr>
          <w:p w14:paraId="7562A4D6" w14:textId="77777777" w:rsidR="0092011F" w:rsidRDefault="0092011F" w:rsidP="00CA2F47">
            <w:pPr>
              <w:pStyle w:val="TableParagraph"/>
              <w:spacing w:line="270" w:lineRule="atLeast"/>
              <w:ind w:left="128" w:right="725"/>
              <w:rPr>
                <w:rFonts w:ascii="Calibri Light"/>
              </w:rPr>
            </w:pPr>
          </w:p>
          <w:p w14:paraId="645A9F46" w14:textId="3197B32F" w:rsidR="0092011F" w:rsidRDefault="0092011F" w:rsidP="00CA2F4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CA2F47">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CA2F47">
            <w:pPr>
              <w:pStyle w:val="TableParagraph"/>
              <w:ind w:left="141"/>
              <w:rPr>
                <w:rFonts w:ascii="Calibri Light"/>
              </w:rPr>
            </w:pPr>
          </w:p>
          <w:p w14:paraId="7555BA1B" w14:textId="1412F127" w:rsidR="0092011F" w:rsidRDefault="0092011F" w:rsidP="00CA2F4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CA2F47">
        <w:trPr>
          <w:trHeight w:val="1607"/>
        </w:trPr>
        <w:tc>
          <w:tcPr>
            <w:tcW w:w="3534" w:type="dxa"/>
          </w:tcPr>
          <w:p w14:paraId="274BDA90" w14:textId="77777777" w:rsidR="0092011F" w:rsidRDefault="0092011F" w:rsidP="00CA2F47">
            <w:pPr>
              <w:pStyle w:val="TableParagraph"/>
              <w:spacing w:before="6"/>
              <w:ind w:left="128"/>
              <w:rPr>
                <w:rFonts w:ascii="Calibri Light"/>
                <w:sz w:val="21"/>
              </w:rPr>
            </w:pPr>
          </w:p>
          <w:p w14:paraId="240C8747" w14:textId="1FCB7B36" w:rsidR="0092011F" w:rsidRDefault="0092011F" w:rsidP="00CA2F4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CA2F47">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CA2F47">
            <w:pPr>
              <w:pStyle w:val="TableParagraph"/>
              <w:ind w:left="141"/>
              <w:rPr>
                <w:rFonts w:ascii="Calibri Light"/>
              </w:rPr>
            </w:pPr>
          </w:p>
          <w:p w14:paraId="1C8B08A6" w14:textId="35BA2322" w:rsidR="0092011F" w:rsidRDefault="0092011F" w:rsidP="00CA2F4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CA2F47">
        <w:trPr>
          <w:trHeight w:val="1612"/>
        </w:trPr>
        <w:tc>
          <w:tcPr>
            <w:tcW w:w="3534" w:type="dxa"/>
          </w:tcPr>
          <w:p w14:paraId="127DB047" w14:textId="77777777" w:rsidR="0092011F" w:rsidRDefault="0092011F" w:rsidP="00CA2F47">
            <w:pPr>
              <w:pStyle w:val="TableParagraph"/>
              <w:spacing w:before="1" w:line="270" w:lineRule="atLeast"/>
              <w:ind w:left="128" w:right="556"/>
            </w:pPr>
          </w:p>
          <w:p w14:paraId="7AE05940" w14:textId="7BE1AF2D" w:rsidR="0092011F" w:rsidRDefault="0092011F" w:rsidP="00CA2F4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CA2F47">
            <w:pPr>
              <w:pStyle w:val="TableParagraph"/>
              <w:ind w:left="141"/>
              <w:rPr>
                <w:rFonts w:ascii="Calibri Light"/>
              </w:rPr>
            </w:pPr>
          </w:p>
          <w:p w14:paraId="2FB1F5D6" w14:textId="0C667276" w:rsidR="0092011F" w:rsidRPr="00005EDE" w:rsidRDefault="0092011F" w:rsidP="00CA2F4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Default="0092011F" w:rsidP="0092011F">
      <w:pPr>
        <w:rPr>
          <w:sz w:val="24"/>
          <w:szCs w:val="24"/>
        </w:rPr>
      </w:pPr>
    </w:p>
    <w:sectPr w:rsidR="0092011F">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2D13D" w14:textId="77777777" w:rsidR="00B502E6" w:rsidRDefault="00B502E6" w:rsidP="00112C41">
      <w:r>
        <w:separator/>
      </w:r>
    </w:p>
  </w:endnote>
  <w:endnote w:type="continuationSeparator" w:id="0">
    <w:p w14:paraId="1548CD20" w14:textId="77777777" w:rsidR="00B502E6" w:rsidRDefault="00B502E6"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E722D" w14:textId="38C2525B" w:rsidR="008C226A" w:rsidRDefault="008C226A">
    <w:pPr>
      <w:pStyle w:val="Footer"/>
      <w:pBdr>
        <w:top w:val="single" w:sz="4" w:space="1" w:color="D9D9D9" w:themeColor="background1" w:themeShade="D9"/>
      </w:pBdr>
      <w:jc w:val="right"/>
    </w:pPr>
  </w:p>
  <w:p w14:paraId="4F5AC0CC" w14:textId="376554AE" w:rsidR="008C226A" w:rsidRDefault="008C226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EC09" w14:textId="59ED4B88" w:rsidR="008C226A" w:rsidRPr="00112C41" w:rsidRDefault="008C226A">
    <w:pPr>
      <w:pStyle w:val="Footer"/>
      <w:pBdr>
        <w:top w:val="single" w:sz="4" w:space="1" w:color="D9D9D9" w:themeColor="background1" w:themeShade="D9"/>
      </w:pBdr>
      <w:rPr>
        <w:b/>
        <w:bCs/>
        <w:color w:val="000000" w:themeColor="text1"/>
        <w:szCs w:val="20"/>
      </w:rPr>
    </w:pP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sdt>
  </w:p>
  <w:p w14:paraId="04B00242" w14:textId="14D2748C" w:rsidR="008C226A" w:rsidRPr="00112C41" w:rsidRDefault="008C2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17050" w14:textId="77777777" w:rsidR="00B502E6" w:rsidRDefault="00B502E6" w:rsidP="00112C41">
      <w:r>
        <w:separator/>
      </w:r>
    </w:p>
  </w:footnote>
  <w:footnote w:type="continuationSeparator" w:id="0">
    <w:p w14:paraId="568F20EF" w14:textId="77777777" w:rsidR="00B502E6" w:rsidRDefault="00B502E6"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14A4B" w14:textId="43A0C418" w:rsidR="008C226A" w:rsidRPr="004D0D46" w:rsidRDefault="008C226A" w:rsidP="0092011F">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8C226A" w:rsidRPr="004D0D46" w:rsidRDefault="008C226A" w:rsidP="008C22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03131" w14:textId="58C9C8F9" w:rsidR="008C226A" w:rsidRPr="00112C41" w:rsidRDefault="008C226A" w:rsidP="00112C41">
    <w:pPr>
      <w:pStyle w:val="Header"/>
      <w:rPr>
        <w:rFonts w:asciiTheme="minorHAnsi" w:hAnsiTheme="minorHAnsi" w:cstheme="minorHAnsi"/>
        <w:color w:val="000000" w:themeColor="text1"/>
      </w:rPr>
    </w:pP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8C226A" w:rsidRPr="004D0D46" w:rsidRDefault="008C226A" w:rsidP="00112C41">
    <w:pPr>
      <w:pStyle w:val="Header"/>
    </w:pPr>
  </w:p>
  <w:p w14:paraId="1341525C" w14:textId="77777777" w:rsidR="008C226A" w:rsidRDefault="008C2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0D2269"/>
    <w:rsid w:val="00112C41"/>
    <w:rsid w:val="001C64D3"/>
    <w:rsid w:val="00201243"/>
    <w:rsid w:val="00234CC8"/>
    <w:rsid w:val="002D2F9D"/>
    <w:rsid w:val="003E5184"/>
    <w:rsid w:val="003F262E"/>
    <w:rsid w:val="00475D1F"/>
    <w:rsid w:val="00483BCF"/>
    <w:rsid w:val="004C3F06"/>
    <w:rsid w:val="00594AEF"/>
    <w:rsid w:val="006001B4"/>
    <w:rsid w:val="006143CF"/>
    <w:rsid w:val="0061756A"/>
    <w:rsid w:val="00684017"/>
    <w:rsid w:val="006974B9"/>
    <w:rsid w:val="006A7AEF"/>
    <w:rsid w:val="00753DFE"/>
    <w:rsid w:val="00763A4A"/>
    <w:rsid w:val="007B39BC"/>
    <w:rsid w:val="007C1A13"/>
    <w:rsid w:val="008C0A80"/>
    <w:rsid w:val="008C226A"/>
    <w:rsid w:val="008D452C"/>
    <w:rsid w:val="0092011F"/>
    <w:rsid w:val="009E3F8E"/>
    <w:rsid w:val="00A01D83"/>
    <w:rsid w:val="00A67BA6"/>
    <w:rsid w:val="00A80B13"/>
    <w:rsid w:val="00B00F1F"/>
    <w:rsid w:val="00B233D7"/>
    <w:rsid w:val="00B43C89"/>
    <w:rsid w:val="00B502E6"/>
    <w:rsid w:val="00B511A7"/>
    <w:rsid w:val="00B64F84"/>
    <w:rsid w:val="00C55544"/>
    <w:rsid w:val="00CA2F47"/>
    <w:rsid w:val="00CF77F6"/>
    <w:rsid w:val="00D14BCF"/>
    <w:rsid w:val="00E10C11"/>
    <w:rsid w:val="00E33C9B"/>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docId w15:val="{68E5ED27-4239-4189-8F06-94C8F997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37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finement_(computing)"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competitions/ml-with-python-course-project/dat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942E5-7137-42E2-8F98-4F6BE9030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Subhodwip</cp:lastModifiedBy>
  <cp:revision>2</cp:revision>
  <dcterms:created xsi:type="dcterms:W3CDTF">2023-01-01T17:20:00Z</dcterms:created>
  <dcterms:modified xsi:type="dcterms:W3CDTF">2023-01-01T17:20:00Z</dcterms:modified>
</cp:coreProperties>
</file>